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703C3C" w14:textId="325CCBC0" w:rsidR="00CC4446" w:rsidRDefault="00CC4446" w:rsidP="005F0E43">
      <w:pPr>
        <w:pStyle w:val="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7A243B92" w:rsidR="000A52FB" w:rsidRPr="000A52FB" w:rsidRDefault="000A52FB" w:rsidP="000A52FB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Pr="00EC7D8B">
        <w:rPr>
          <w:sz w:val="24"/>
          <w:szCs w:val="24"/>
          <w:u w:color="0563C1"/>
        </w:rPr>
        <w:t>"</w:t>
      </w:r>
      <w:hyperlink r:id="rId8" w:history="1">
        <w:r w:rsidRPr="00EC7D8B">
          <w:rPr>
            <w:rStyle w:val="a9"/>
            <w:sz w:val="24"/>
            <w:szCs w:val="24"/>
          </w:rPr>
          <w:t xml:space="preserve">JS Fundamentals" Course @ </w:t>
        </w:r>
        <w:r w:rsidRPr="00EC7D8B">
          <w:rPr>
            <w:rStyle w:val="a9"/>
            <w:noProof/>
            <w:sz w:val="24"/>
            <w:szCs w:val="24"/>
          </w:rPr>
          <w:t>SoftUni</w:t>
        </w:r>
      </w:hyperlink>
      <w:r w:rsidRPr="00EC7D8B">
        <w:rPr>
          <w:sz w:val="24"/>
          <w:szCs w:val="24"/>
          <w:u w:color="0563C1"/>
        </w:rPr>
        <w:t>.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007644">
          <w:rPr>
            <w:rStyle w:val="a9"/>
            <w:sz w:val="24"/>
            <w:szCs w:val="24"/>
          </w:rPr>
          <w:t>https://judge.softuni.org/Contests/1230/</w:t>
        </w:r>
      </w:hyperlink>
      <w:r w:rsidR="00007644" w:rsidRPr="000A52FB">
        <w:rPr>
          <w:sz w:val="24"/>
          <w:szCs w:val="24"/>
          <w:lang w:val="bg-BG"/>
        </w:rPr>
        <w:t xml:space="preserve"> </w:t>
      </w:r>
    </w:p>
    <w:p w14:paraId="03C375C9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7C8A4508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5F8739C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8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4"/>
        <w:gridCol w:w="1622"/>
      </w:tblGrid>
      <w:tr w:rsidR="00CC4446" w:rsidRPr="00CC4446" w14:paraId="7B3E9E0D" w14:textId="77777777" w:rsidTr="00B103A5">
        <w:trPr>
          <w:trHeight w:val="18"/>
        </w:trPr>
        <w:tc>
          <w:tcPr>
            <w:tcW w:w="1194" w:type="dxa"/>
            <w:shd w:val="clear" w:color="auto" w:fill="D9D9D9" w:themeFill="background1" w:themeFillShade="D9"/>
          </w:tcPr>
          <w:p w14:paraId="61C009C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1F437DD2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B103A5" w:rsidRPr="00CC4446" w14:paraId="593BC440" w14:textId="77777777" w:rsidTr="00B103A5">
        <w:tc>
          <w:tcPr>
            <w:tcW w:w="1194" w:type="dxa"/>
          </w:tcPr>
          <w:p w14:paraId="4AE4188C" w14:textId="47A7F8F5" w:rsidR="00B103A5" w:rsidRPr="00CC4446" w:rsidRDefault="00F52DEE" w:rsidP="00B103A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B103A5"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 w:rsidR="00D2606A">
              <w:rPr>
                <w:rFonts w:ascii="Consolas" w:hAnsi="Consolas"/>
                <w:bCs/>
                <w:noProof/>
              </w:rPr>
              <w:t>,</w:t>
            </w:r>
          </w:p>
          <w:p w14:paraId="0A23595C" w14:textId="2B8E8069" w:rsidR="00B103A5" w:rsidRPr="00010310" w:rsidRDefault="00B103A5" w:rsidP="00B103A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622" w:type="dxa"/>
          </w:tcPr>
          <w:p w14:paraId="0927DC51" w14:textId="1A12565A" w:rsidR="00B103A5" w:rsidRPr="00010310" w:rsidRDefault="00B103A5" w:rsidP="00B103A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B103A5" w:rsidRPr="00A412CF" w14:paraId="753882ED" w14:textId="77777777" w:rsidTr="00B103A5">
        <w:tc>
          <w:tcPr>
            <w:tcW w:w="1194" w:type="dxa"/>
          </w:tcPr>
          <w:p w14:paraId="03273953" w14:textId="275F776C" w:rsidR="00B103A5" w:rsidRPr="00CC4446" w:rsidRDefault="00F52DEE" w:rsidP="00B103A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B103A5"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 w:rsidR="00D2606A">
              <w:rPr>
                <w:rFonts w:ascii="Consolas" w:hAnsi="Consolas"/>
                <w:bCs/>
                <w:noProof/>
              </w:rPr>
              <w:t>,</w:t>
            </w:r>
          </w:p>
          <w:p w14:paraId="32F19147" w14:textId="12CECE11" w:rsidR="00B103A5" w:rsidRPr="00010310" w:rsidRDefault="00B103A5" w:rsidP="00B103A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2" w:type="dxa"/>
          </w:tcPr>
          <w:p w14:paraId="785F25C2" w14:textId="588244B4" w:rsidR="00B103A5" w:rsidRPr="00010310" w:rsidRDefault="00B103A5" w:rsidP="00B103A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403BD41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6E802387" w14:textId="32DBD203" w:rsidR="00CC4446" w:rsidRPr="00CC4446" w:rsidRDefault="00CC4446" w:rsidP="00CC4446">
      <w:pPr>
        <w:pStyle w:val="ac"/>
        <w:numPr>
          <w:ilvl w:val="0"/>
          <w:numId w:val="42"/>
        </w:numPr>
        <w:rPr>
          <w:noProof/>
          <w:lang w:val="bg-BG"/>
        </w:rPr>
      </w:pPr>
      <w:r w:rsidRPr="00CC4446">
        <w:rPr>
          <w:noProof/>
        </w:rPr>
        <w:t>Firstly create a function and initialize the two parameters.</w:t>
      </w:r>
      <w:r w:rsidRPr="00CC4446">
        <w:rPr>
          <w:noProof/>
          <w:lang w:val="bg-BG"/>
        </w:rPr>
        <w:br/>
      </w:r>
      <w:r w:rsidR="00837042">
        <w:rPr>
          <w:noProof/>
          <w:lang w:val="bg-BG" w:eastAsia="bg-BG"/>
        </w:rPr>
        <w:drawing>
          <wp:inline distT="0" distB="0" distL="0" distR="0" wp14:anchorId="36147B48" wp14:editId="5A82BE8D">
            <wp:extent cx="2522220" cy="1528060"/>
            <wp:effectExtent l="19050" t="19050" r="11430" b="1524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282" cy="153415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DFE5BB" w14:textId="77777777" w:rsidR="00CC4446" w:rsidRPr="00CC4446" w:rsidRDefault="00CC4446" w:rsidP="00CC4446">
      <w:pPr>
        <w:pStyle w:val="ac"/>
        <w:numPr>
          <w:ilvl w:val="0"/>
          <w:numId w:val="42"/>
        </w:numPr>
        <w:rPr>
          <w:noProof/>
          <w:lang w:val="bg-BG"/>
        </w:rPr>
      </w:pPr>
      <w:r w:rsidRPr="00CC4446">
        <w:rPr>
          <w:noProof/>
        </w:rPr>
        <w:t>In the main function, print the result.</w:t>
      </w:r>
    </w:p>
    <w:p w14:paraId="5C7D2228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Grades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B30FC9"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lastRenderedPageBreak/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4922BC84" w14:textId="54A6DF54" w:rsidR="00597C98" w:rsidRPr="00597C98" w:rsidRDefault="00CC4446" w:rsidP="00597C98">
      <w:pPr>
        <w:pStyle w:val="3"/>
        <w:ind w:left="141"/>
        <w:rPr>
          <w:noProof/>
        </w:rPr>
      </w:pPr>
      <w:r w:rsidRPr="00CC4446">
        <w:rPr>
          <w:noProof/>
        </w:rPr>
        <w:t>Hints</w:t>
      </w:r>
      <w:r w:rsidRPr="00CC4446">
        <w:rPr>
          <w:noProof/>
          <w:lang w:val="bg-BG" w:eastAsia="en-GB"/>
        </w:rPr>
        <w:br/>
      </w:r>
      <w:r w:rsidR="00597C98">
        <w:rPr>
          <w:noProof/>
          <w:lang w:val="bg-BG" w:eastAsia="bg-BG"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CC4446" w:rsidRPr="00CC4446" w14:paraId="01B0DAF6" w14:textId="77777777" w:rsidTr="00CD5E2C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CD5E2C">
        <w:tc>
          <w:tcPr>
            <w:tcW w:w="769" w:type="dxa"/>
          </w:tcPr>
          <w:p w14:paraId="78CCB188" w14:textId="08A70F9D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</w:p>
          <w:p w14:paraId="5FC3A80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CD5E2C">
        <w:tc>
          <w:tcPr>
            <w:tcW w:w="769" w:type="dxa"/>
          </w:tcPr>
          <w:p w14:paraId="6C32EF3C" w14:textId="0C0EB17C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</w:p>
          <w:p w14:paraId="7910C5E8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7BC2754" w14:textId="6FB6D9E1" w:rsidR="00CC4446" w:rsidRPr="00CC4446" w:rsidRDefault="00CC4446" w:rsidP="00CC4446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08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26"/>
      </w:tblGrid>
      <w:tr w:rsidR="00CC4446" w:rsidRPr="00CC4446" w14:paraId="097FD09D" w14:textId="77777777" w:rsidTr="005F56F5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5F56F5">
        <w:tc>
          <w:tcPr>
            <w:tcW w:w="1259" w:type="dxa"/>
          </w:tcPr>
          <w:p w14:paraId="761124DE" w14:textId="0A951D45" w:rsidR="005F56F5" w:rsidRPr="005F56F5" w:rsidRDefault="00EF2533" w:rsidP="005F56F5">
            <w:pPr>
              <w:spacing w:after="0"/>
              <w:rPr>
                <w:rFonts w:ascii="Consolas" w:hAnsi="Consolas" w:cs="Calibri"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</w:p>
          <w:p w14:paraId="58F27F38" w14:textId="0AC0435A" w:rsidR="005F56F5" w:rsidRPr="005F56F5" w:rsidRDefault="005F56F5" w:rsidP="005F56F5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82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5F56F5">
        <w:tc>
          <w:tcPr>
            <w:tcW w:w="1259" w:type="dxa"/>
          </w:tcPr>
          <w:p w14:paraId="550B1BC6" w14:textId="66706D8E" w:rsidR="005F56F5" w:rsidRPr="005F56F5" w:rsidRDefault="00EF2533" w:rsidP="005F56F5">
            <w:pPr>
              <w:spacing w:after="0"/>
              <w:rPr>
                <w:rFonts w:ascii="Consolas" w:hAnsi="Consolas" w:cs="Calibri"/>
                <w:bCs/>
                <w:noProof/>
                <w:lang w:val="bg-BG"/>
              </w:rPr>
            </w:pPr>
            <w:r w:rsidRPr="00CC4446">
              <w:rPr>
                <w:noProof/>
              </w:rPr>
              <w:lastRenderedPageBreak/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</w:p>
          <w:p w14:paraId="30A1847D" w14:textId="26354CAE" w:rsidR="005F56F5" w:rsidRPr="005F56F5" w:rsidRDefault="005F56F5" w:rsidP="005F56F5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82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10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10"/>
          <w:rFonts w:eastAsia="Calibri"/>
          <w:noProof/>
        </w:rPr>
        <w:t xml:space="preserve"> </w:t>
      </w:r>
      <w:r w:rsidRPr="00CC4446">
        <w:rPr>
          <w:rStyle w:val="10"/>
          <w:rFonts w:eastAsia="Calibri"/>
          <w:b/>
          <w:noProof/>
          <w:color w:val="7C380A"/>
          <w:sz w:val="36"/>
        </w:rPr>
        <w:t>Calculator</w:t>
      </w:r>
    </w:p>
    <w:p w14:paraId="057F0202" w14:textId="1DC14E61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 </w:t>
      </w:r>
      <w:r w:rsidRPr="00CC4446">
        <w:rPr>
          <w:noProof/>
        </w:rPr>
        <w:t xml:space="preserve">and write an </w:t>
      </w:r>
      <w:r w:rsidRPr="00CC4446">
        <w:rPr>
          <w:b/>
          <w:noProof/>
        </w:rPr>
        <w:t>arrow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function</w:t>
      </w:r>
      <w:r w:rsidRPr="00CC4446">
        <w:rPr>
          <w:noProof/>
        </w:rPr>
        <w:t xml:space="preserve"> that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</w:p>
    <w:p w14:paraId="747CCB4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58DC12BF" w14:textId="77777777" w:rsidR="00CC4446" w:rsidRPr="00EA2E5C" w:rsidRDefault="00CC4446" w:rsidP="00CC4446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 xml:space="preserve">Use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s for the different operators.</w:t>
      </w:r>
    </w:p>
    <w:p w14:paraId="0DC814D6" w14:textId="77777777" w:rsidR="00CC4446" w:rsidRPr="00CC4446" w:rsidRDefault="00CC4446" w:rsidP="00CC4446">
      <w:pPr>
        <w:pStyle w:val="ac"/>
        <w:ind w:left="0"/>
        <w:rPr>
          <w:noProof/>
          <w:lang w:val="bg-BG"/>
        </w:rPr>
      </w:pPr>
      <w:r w:rsidRPr="00CC4446">
        <w:rPr>
          <w:noProof/>
          <w:lang w:val="bg-BG" w:eastAsia="bg-BG"/>
        </w:rPr>
        <w:drawing>
          <wp:inline distT="0" distB="0" distL="0" distR="0" wp14:anchorId="2161F255" wp14:editId="1066CE44">
            <wp:extent cx="2618105" cy="2468354"/>
            <wp:effectExtent l="19050" t="19050" r="1079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6577" cy="2495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D41B5A" w14:textId="01B81DA2" w:rsidR="00CC4446" w:rsidRPr="00CC4446" w:rsidRDefault="00B30FC9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lastRenderedPageBreak/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r w:rsidR="00A95EAC" w:rsidRPr="00C363ED">
        <w:rPr>
          <w:rStyle w:val="jlqj4b"/>
          <w:rFonts w:ascii="Consolas" w:hAnsi="Consolas"/>
          <w:b/>
          <w:lang w:val="en"/>
        </w:rPr>
        <w:t>numOne * numTwo * numThree</w:t>
      </w:r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ac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ac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bookmarkStart w:id="0" w:name="_GoBack"/>
            <w:bookmarkEnd w:id="0"/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Hints</w:t>
      </w:r>
    </w:p>
    <w:p w14:paraId="55EC46B0" w14:textId="22393DAA" w:rsidR="00CC4446" w:rsidRPr="00CC4446" w:rsidRDefault="00CC4446" w:rsidP="00CC4446">
      <w:pPr>
        <w:pStyle w:val="Body"/>
        <w:numPr>
          <w:ilvl w:val="0"/>
          <w:numId w:val="47"/>
        </w:numPr>
        <w:rPr>
          <w:noProof/>
          <w:lang w:val="bg-BG"/>
        </w:rPr>
      </w:pPr>
      <w:r w:rsidRPr="00CC4446">
        <w:rPr>
          <w:noProof/>
        </w:rPr>
        <w:t>Check all the different variations for the three numbers.</w:t>
      </w:r>
    </w:p>
    <w:p w14:paraId="6460A886" w14:textId="77777777" w:rsidR="00CC4446" w:rsidRPr="00CC4446" w:rsidRDefault="00CC4446" w:rsidP="00CC4446">
      <w:pPr>
        <w:pStyle w:val="Default"/>
        <w:rPr>
          <w:noProof/>
          <w:lang w:val="bg-BG"/>
        </w:rPr>
      </w:pPr>
      <w:r w:rsidRPr="00CC4446">
        <w:rPr>
          <w:noProof/>
          <w:lang w:val="bg-BG" w:eastAsia="bg-BG"/>
        </w:rPr>
        <w:drawing>
          <wp:inline distT="0" distB="0" distL="0" distR="0" wp14:anchorId="506625C0" wp14:editId="79C32770">
            <wp:extent cx="4924686" cy="1972982"/>
            <wp:effectExtent l="19050" t="19050" r="28575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686" cy="19729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E0DAB" w14:textId="77777777" w:rsidR="00CC4446" w:rsidRPr="00CC4446" w:rsidRDefault="00CC4446" w:rsidP="00CC4446">
      <w:pPr>
        <w:pStyle w:val="1"/>
        <w:rPr>
          <w:noProof/>
          <w:lang w:val="bg-BG"/>
        </w:rPr>
      </w:pPr>
    </w:p>
    <w:p w14:paraId="60CF5606" w14:textId="77777777" w:rsidR="00CC4446" w:rsidRPr="00CC4446" w:rsidRDefault="00CC4446" w:rsidP="00CC4446">
      <w:pPr>
        <w:rPr>
          <w:lang w:val="bg-BG"/>
        </w:rPr>
      </w:pPr>
    </w:p>
    <w:p w14:paraId="592EBD29" w14:textId="51658AA2" w:rsidR="00640502" w:rsidRPr="00CC4446" w:rsidRDefault="00640502" w:rsidP="00CC4446">
      <w:pPr>
        <w:rPr>
          <w:lang w:val="bg-BG"/>
        </w:rPr>
      </w:pPr>
    </w:p>
    <w:sectPr w:rsidR="00640502" w:rsidRPr="00CC4446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ADC517" w14:textId="77777777" w:rsidR="00275155" w:rsidRDefault="00275155" w:rsidP="008068A2">
      <w:pPr>
        <w:spacing w:after="0" w:line="240" w:lineRule="auto"/>
      </w:pPr>
      <w:r>
        <w:separator/>
      </w:r>
    </w:p>
  </w:endnote>
  <w:endnote w:type="continuationSeparator" w:id="0">
    <w:p w14:paraId="475D5B91" w14:textId="77777777" w:rsidR="00275155" w:rsidRDefault="002751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EF358E" w14:textId="77777777" w:rsidR="00275155" w:rsidRDefault="00275155" w:rsidP="008068A2">
      <w:pPr>
        <w:spacing w:after="0" w:line="240" w:lineRule="auto"/>
      </w:pPr>
      <w:r>
        <w:separator/>
      </w:r>
    </w:p>
  </w:footnote>
  <w:footnote w:type="continuationSeparator" w:id="0">
    <w:p w14:paraId="5E4E3CCD" w14:textId="77777777" w:rsidR="00275155" w:rsidRDefault="002751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0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9"/>
  </w:num>
  <w:num w:numId="9">
    <w:abstractNumId w:val="29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3"/>
  </w:num>
  <w:num w:numId="14">
    <w:abstractNumId w:val="35"/>
  </w:num>
  <w:num w:numId="15">
    <w:abstractNumId w:val="11"/>
  </w:num>
  <w:num w:numId="16">
    <w:abstractNumId w:val="40"/>
  </w:num>
  <w:num w:numId="17">
    <w:abstractNumId w:val="30"/>
  </w:num>
  <w:num w:numId="18">
    <w:abstractNumId w:val="47"/>
  </w:num>
  <w:num w:numId="19">
    <w:abstractNumId w:val="37"/>
  </w:num>
  <w:num w:numId="20">
    <w:abstractNumId w:val="22"/>
  </w:num>
  <w:num w:numId="21">
    <w:abstractNumId w:val="34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9"/>
  </w:num>
  <w:num w:numId="28">
    <w:abstractNumId w:val="20"/>
  </w:num>
  <w:num w:numId="29">
    <w:abstractNumId w:val="46"/>
  </w:num>
  <w:num w:numId="30">
    <w:abstractNumId w:val="25"/>
  </w:num>
  <w:num w:numId="31">
    <w:abstractNumId w:val="12"/>
  </w:num>
  <w:num w:numId="32">
    <w:abstractNumId w:val="38"/>
  </w:num>
  <w:num w:numId="33">
    <w:abstractNumId w:val="42"/>
  </w:num>
  <w:num w:numId="34">
    <w:abstractNumId w:val="28"/>
  </w:num>
  <w:num w:numId="35">
    <w:abstractNumId w:val="45"/>
  </w:num>
  <w:num w:numId="36">
    <w:abstractNumId w:val="7"/>
  </w:num>
  <w:num w:numId="37">
    <w:abstractNumId w:val="26"/>
  </w:num>
  <w:num w:numId="38">
    <w:abstractNumId w:val="15"/>
  </w:num>
  <w:num w:numId="39">
    <w:abstractNumId w:val="33"/>
  </w:num>
  <w:num w:numId="40">
    <w:abstractNumId w:val="17"/>
  </w:num>
  <w:num w:numId="41">
    <w:abstractNumId w:val="41"/>
  </w:num>
  <w:num w:numId="42">
    <w:abstractNumId w:val="43"/>
  </w:num>
  <w:num w:numId="43">
    <w:abstractNumId w:val="0"/>
  </w:num>
  <w:num w:numId="44">
    <w:abstractNumId w:val="44"/>
  </w:num>
  <w:num w:numId="45">
    <w:abstractNumId w:val="2"/>
  </w:num>
  <w:num w:numId="46">
    <w:abstractNumId w:val="21"/>
  </w:num>
  <w:num w:numId="47">
    <w:abstractNumId w:val="27"/>
  </w:num>
  <w:num w:numId="48">
    <w:abstractNumId w:val="18"/>
  </w:num>
  <w:num w:numId="4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AUAgryhl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0/Function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70.png"/><Relationship Id="rId39" Type="http://schemas.openxmlformats.org/officeDocument/2006/relationships/image" Target="media/image14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image" Target="media/image60.png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80.png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5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4</Pages>
  <Words>415</Words>
  <Characters>2366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2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51</cp:revision>
  <cp:lastPrinted>2015-10-26T22:35:00Z</cp:lastPrinted>
  <dcterms:created xsi:type="dcterms:W3CDTF">2019-11-12T12:29:00Z</dcterms:created>
  <dcterms:modified xsi:type="dcterms:W3CDTF">2021-12-15T13:40:00Z</dcterms:modified>
  <cp:category>programming; education; software engineering; software development</cp:category>
</cp:coreProperties>
</file>